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6566" w:rsidRDefault="00076566" w:rsidP="00076566">
      <w:proofErr w:type="gramStart"/>
      <w:r>
        <w:t xml:space="preserve">0011000000000000 </w:t>
      </w:r>
      <w:bookmarkStart w:id="0" w:name="_GoBack"/>
      <w:bookmarkEnd w:id="0"/>
      <w:r>
        <w:t>;Start</w:t>
      </w:r>
      <w:proofErr w:type="gramEnd"/>
      <w:r>
        <w:t xml:space="preserve"> the program at x3000</w:t>
      </w:r>
    </w:p>
    <w:p w:rsidR="00076566" w:rsidRDefault="00076566" w:rsidP="00076566">
      <w:proofErr w:type="gramStart"/>
      <w:r>
        <w:t>0101010010100000 ;clear</w:t>
      </w:r>
      <w:proofErr w:type="gramEnd"/>
      <w:r>
        <w:t xml:space="preserve"> R2</w:t>
      </w:r>
    </w:p>
    <w:p w:rsidR="00076566" w:rsidRDefault="00076566" w:rsidP="00076566">
      <w:proofErr w:type="gramStart"/>
      <w:r>
        <w:t>0101011011100000 ;clear</w:t>
      </w:r>
      <w:proofErr w:type="gramEnd"/>
      <w:r>
        <w:t xml:space="preserve"> R3</w:t>
      </w:r>
    </w:p>
    <w:p w:rsidR="00076566" w:rsidRDefault="00076566" w:rsidP="00076566">
      <w:proofErr w:type="gramStart"/>
      <w:r>
        <w:t>0101100100100000 ;clear</w:t>
      </w:r>
      <w:proofErr w:type="gramEnd"/>
      <w:r>
        <w:t xml:space="preserve"> R4</w:t>
      </w:r>
    </w:p>
    <w:p w:rsidR="00076566" w:rsidRDefault="00076566" w:rsidP="00076566">
      <w:proofErr w:type="gramStart"/>
      <w:r>
        <w:t>0101101101100000 ;clear</w:t>
      </w:r>
      <w:proofErr w:type="gramEnd"/>
      <w:r>
        <w:t xml:space="preserve"> R5</w:t>
      </w:r>
    </w:p>
    <w:p w:rsidR="00076566" w:rsidRDefault="00076566" w:rsidP="00076566">
      <w:proofErr w:type="gramStart"/>
      <w:r>
        <w:t>0101110110100000 ;clear</w:t>
      </w:r>
      <w:proofErr w:type="gramEnd"/>
      <w:r>
        <w:t xml:space="preserve"> R6</w:t>
      </w:r>
    </w:p>
    <w:p w:rsidR="00076566" w:rsidRDefault="00076566" w:rsidP="00076566">
      <w:proofErr w:type="gramStart"/>
      <w:r>
        <w:t>0010000001001010 ;load</w:t>
      </w:r>
      <w:proofErr w:type="gramEnd"/>
      <w:r>
        <w:t xml:space="preserve"> mem[x3050] into R0</w:t>
      </w:r>
    </w:p>
    <w:p w:rsidR="00076566" w:rsidRDefault="00076566" w:rsidP="00076566">
      <w:proofErr w:type="gramStart"/>
      <w:r>
        <w:t>0010001001001010 ;load</w:t>
      </w:r>
      <w:proofErr w:type="gramEnd"/>
      <w:r>
        <w:t xml:space="preserve"> mem[x3051] into R1</w:t>
      </w:r>
    </w:p>
    <w:p w:rsidR="00076566" w:rsidRDefault="00076566" w:rsidP="00076566">
      <w:proofErr w:type="gramStart"/>
      <w:r>
        <w:t>1001010000111111 ;Not</w:t>
      </w:r>
      <w:proofErr w:type="gramEnd"/>
      <w:r>
        <w:t xml:space="preserve"> R0 store into R2</w:t>
      </w:r>
    </w:p>
    <w:p w:rsidR="00076566" w:rsidRDefault="00076566" w:rsidP="00076566">
      <w:proofErr w:type="gramStart"/>
      <w:r>
        <w:t>1001011001111111 ;Not</w:t>
      </w:r>
      <w:proofErr w:type="gramEnd"/>
      <w:r>
        <w:t xml:space="preserve"> R1 store into R3</w:t>
      </w:r>
    </w:p>
    <w:p w:rsidR="00076566" w:rsidRDefault="00076566" w:rsidP="00076566">
      <w:proofErr w:type="gramStart"/>
      <w:r>
        <w:t>0101100010000011 ;And</w:t>
      </w:r>
      <w:proofErr w:type="gramEnd"/>
      <w:r>
        <w:t xml:space="preserve"> R2 with R3, store into R4</w:t>
      </w:r>
    </w:p>
    <w:p w:rsidR="00076566" w:rsidRDefault="00076566" w:rsidP="00076566">
      <w:proofErr w:type="gramStart"/>
      <w:r>
        <w:t>1001100100111111 ;Not</w:t>
      </w:r>
      <w:proofErr w:type="gramEnd"/>
      <w:r>
        <w:t xml:space="preserve"> R4</w:t>
      </w:r>
    </w:p>
    <w:p w:rsidR="00076566" w:rsidRDefault="00076566" w:rsidP="00076566">
      <w:proofErr w:type="gramStart"/>
      <w:r>
        <w:t>0011100001000110 ;Store</w:t>
      </w:r>
      <w:proofErr w:type="gramEnd"/>
      <w:r>
        <w:t xml:space="preserve"> R4 into mem[x3052], OR result</w:t>
      </w:r>
    </w:p>
    <w:p w:rsidR="00076566" w:rsidRDefault="00076566" w:rsidP="00076566">
      <w:proofErr w:type="gramStart"/>
      <w:r>
        <w:t>0101100100100000 ;clear</w:t>
      </w:r>
      <w:proofErr w:type="gramEnd"/>
      <w:r>
        <w:t xml:space="preserve"> R4</w:t>
      </w:r>
    </w:p>
    <w:p w:rsidR="00076566" w:rsidRDefault="00076566" w:rsidP="00076566">
      <w:proofErr w:type="gramStart"/>
      <w:r>
        <w:t>0101101011000000 ;And</w:t>
      </w:r>
      <w:proofErr w:type="gramEnd"/>
      <w:r>
        <w:t xml:space="preserve"> R3 and R0, store into R5</w:t>
      </w:r>
    </w:p>
    <w:p w:rsidR="00076566" w:rsidRDefault="00076566" w:rsidP="00076566">
      <w:proofErr w:type="gramStart"/>
      <w:r>
        <w:t>0101110001000010 ;And</w:t>
      </w:r>
      <w:proofErr w:type="gramEnd"/>
      <w:r>
        <w:t xml:space="preserve"> R1 and R2, store into R6</w:t>
      </w:r>
    </w:p>
    <w:p w:rsidR="00076566" w:rsidRDefault="00076566" w:rsidP="00076566">
      <w:proofErr w:type="gramStart"/>
      <w:r>
        <w:t>1001101101111111 ;Not</w:t>
      </w:r>
      <w:proofErr w:type="gramEnd"/>
      <w:r>
        <w:t xml:space="preserve"> R5</w:t>
      </w:r>
    </w:p>
    <w:p w:rsidR="00076566" w:rsidRDefault="00076566" w:rsidP="00076566">
      <w:proofErr w:type="gramStart"/>
      <w:r>
        <w:t>1001110110111111 ;Not</w:t>
      </w:r>
      <w:proofErr w:type="gramEnd"/>
      <w:r>
        <w:t xml:space="preserve"> R6</w:t>
      </w:r>
    </w:p>
    <w:p w:rsidR="00076566" w:rsidRDefault="00076566" w:rsidP="00076566">
      <w:proofErr w:type="gramStart"/>
      <w:r>
        <w:t>0101100101000110 ;And</w:t>
      </w:r>
      <w:proofErr w:type="gramEnd"/>
      <w:r>
        <w:t xml:space="preserve"> R5 with R6, store into R4</w:t>
      </w:r>
    </w:p>
    <w:p w:rsidR="00076566" w:rsidRDefault="00076566" w:rsidP="00076566">
      <w:proofErr w:type="gramStart"/>
      <w:r>
        <w:t>1001100100111111 ;Not</w:t>
      </w:r>
      <w:proofErr w:type="gramEnd"/>
      <w:r>
        <w:t xml:space="preserve"> R4 </w:t>
      </w:r>
    </w:p>
    <w:p w:rsidR="00076566" w:rsidRDefault="00076566" w:rsidP="00076566">
      <w:proofErr w:type="gramStart"/>
      <w:r>
        <w:t>0011100000111111 ;Store</w:t>
      </w:r>
      <w:proofErr w:type="gramEnd"/>
      <w:r>
        <w:t xml:space="preserve"> R4 into mem[x3053]</w:t>
      </w:r>
    </w:p>
    <w:p w:rsidR="00BE15B4" w:rsidRDefault="00076566" w:rsidP="00076566">
      <w:proofErr w:type="gramStart"/>
      <w:r>
        <w:t>1111000000100101 ;HALT</w:t>
      </w:r>
      <w:proofErr w:type="gramEnd"/>
    </w:p>
    <w:sectPr w:rsidR="00BE1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sTSxMDcwMDE2MLdU0lEKTi0uzszPAykwrAUA0Ch65ywAAAA="/>
  </w:docVars>
  <w:rsids>
    <w:rsidRoot w:val="00076566"/>
    <w:rsid w:val="00076566"/>
    <w:rsid w:val="00326729"/>
    <w:rsid w:val="005A747E"/>
    <w:rsid w:val="0091388A"/>
    <w:rsid w:val="00BE15B4"/>
    <w:rsid w:val="00EE4604"/>
    <w:rsid w:val="00FE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CDB130-9B98-4E41-88D3-88A60C8AB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 Hernandez</dc:creator>
  <cp:keywords/>
  <dc:description/>
  <cp:lastModifiedBy>Reuben  Hernandez</cp:lastModifiedBy>
  <cp:revision>1</cp:revision>
  <dcterms:created xsi:type="dcterms:W3CDTF">2017-10-27T03:44:00Z</dcterms:created>
  <dcterms:modified xsi:type="dcterms:W3CDTF">2017-10-27T03:45:00Z</dcterms:modified>
</cp:coreProperties>
</file>